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2414A" w14:textId="1742F258" w:rsidR="00E46625" w:rsidRDefault="00E46625">
      <w:pPr>
        <w:rPr>
          <w:noProof/>
        </w:rPr>
      </w:pPr>
      <w:r>
        <w:rPr>
          <w:noProof/>
        </w:rPr>
        <w:t>Sample 1 R1</w:t>
      </w:r>
    </w:p>
    <w:p w14:paraId="20646EFD" w14:textId="628EE366" w:rsidR="00E46625" w:rsidRDefault="00E46625">
      <w:pPr>
        <w:rPr>
          <w:noProof/>
        </w:rPr>
      </w:pPr>
      <w:r w:rsidRPr="00E46625">
        <w:drawing>
          <wp:inline distT="0" distB="0" distL="0" distR="0" wp14:anchorId="2C0909DD" wp14:editId="4E477E3C">
            <wp:extent cx="6241180" cy="3729789"/>
            <wp:effectExtent l="0" t="0" r="7620" b="4445"/>
            <wp:docPr id="6" name="Picture 5" descr="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E7D4212-0A90-9746-A21F-FE6A485EFE0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Chart&#10;&#10;Description automatically generated">
                      <a:extLst>
                        <a:ext uri="{FF2B5EF4-FFF2-40B4-BE49-F238E27FC236}">
                          <a16:creationId xmlns:a16="http://schemas.microsoft.com/office/drawing/2014/main" id="{0E7D4212-0A90-9746-A21F-FE6A485EFE0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263873" cy="3743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6989F" w14:textId="61C4C861" w:rsidR="00E46625" w:rsidRDefault="00E46625">
      <w:pPr>
        <w:rPr>
          <w:noProof/>
        </w:rPr>
      </w:pPr>
      <w:r>
        <w:rPr>
          <w:noProof/>
        </w:rPr>
        <w:t>Sample 1 R</w:t>
      </w:r>
      <w:r>
        <w:rPr>
          <w:noProof/>
        </w:rPr>
        <w:t>2</w:t>
      </w:r>
    </w:p>
    <w:p w14:paraId="03DB78FB" w14:textId="5CBB0807" w:rsidR="00840586" w:rsidRDefault="00E46625">
      <w:r w:rsidRPr="00E46625">
        <w:drawing>
          <wp:inline distT="0" distB="0" distL="0" distR="0" wp14:anchorId="74A02998" wp14:editId="2E8B8EDF">
            <wp:extent cx="6160651" cy="3681664"/>
            <wp:effectExtent l="0" t="0" r="0" b="0"/>
            <wp:docPr id="8" name="Picture 7" descr="Chart, bar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9100314-15B4-7E40-A8A5-953DAF42002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Chart, bar chart&#10;&#10;Description automatically generated">
                      <a:extLst>
                        <a:ext uri="{FF2B5EF4-FFF2-40B4-BE49-F238E27FC236}">
                          <a16:creationId xmlns:a16="http://schemas.microsoft.com/office/drawing/2014/main" id="{D9100314-15B4-7E40-A8A5-953DAF42002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70830" cy="3687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A7127" w14:textId="77777777" w:rsidR="00E46625" w:rsidRDefault="00E46625"/>
    <w:p w14:paraId="78D74B5F" w14:textId="77777777" w:rsidR="00E46625" w:rsidRDefault="00E46625"/>
    <w:p w14:paraId="0E2FD2A8" w14:textId="2A259C64" w:rsidR="00E46625" w:rsidRDefault="00E46625">
      <w:r>
        <w:lastRenderedPageBreak/>
        <w:t>Sample 2 R1</w:t>
      </w:r>
    </w:p>
    <w:p w14:paraId="5A15AF18" w14:textId="72CA9E46" w:rsidR="00E46625" w:rsidRDefault="00E46625">
      <w:r w:rsidRPr="00E46625">
        <w:drawing>
          <wp:inline distT="0" distB="0" distL="0" distR="0" wp14:anchorId="6226CA01" wp14:editId="35262210">
            <wp:extent cx="6402244" cy="3826042"/>
            <wp:effectExtent l="0" t="0" r="0" b="3175"/>
            <wp:docPr id="5" name="Picture 4" descr="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14DD1A9-FE3E-4842-9F47-4C80C0E111A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Chart&#10;&#10;Description automatically generated">
                      <a:extLst>
                        <a:ext uri="{FF2B5EF4-FFF2-40B4-BE49-F238E27FC236}">
                          <a16:creationId xmlns:a16="http://schemas.microsoft.com/office/drawing/2014/main" id="{C14DD1A9-FE3E-4842-9F47-4C80C0E111A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419840" cy="3836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8B54D" w14:textId="5AB6D5CA" w:rsidR="00E46625" w:rsidRDefault="00E46625" w:rsidP="00E46625">
      <w:r>
        <w:t>Sample 2 R</w:t>
      </w:r>
      <w:r>
        <w:t>2</w:t>
      </w:r>
    </w:p>
    <w:p w14:paraId="33347A14" w14:textId="7465A159" w:rsidR="00E46625" w:rsidRDefault="00E46625" w:rsidP="00E46625">
      <w:r w:rsidRPr="00E46625">
        <w:drawing>
          <wp:inline distT="0" distB="0" distL="0" distR="0" wp14:anchorId="79EBBCC1" wp14:editId="18266C7C">
            <wp:extent cx="6200915" cy="3705726"/>
            <wp:effectExtent l="0" t="0" r="0" b="9525"/>
            <wp:docPr id="9" name="Picture 8" descr="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B450CA2-1D2A-1D4A-897C-6D15EDCE2EE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Chart&#10;&#10;Description automatically generated">
                      <a:extLst>
                        <a:ext uri="{FF2B5EF4-FFF2-40B4-BE49-F238E27FC236}">
                          <a16:creationId xmlns:a16="http://schemas.microsoft.com/office/drawing/2014/main" id="{EB450CA2-1D2A-1D4A-897C-6D15EDCE2EE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04629" cy="370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78596" w14:textId="651CAF12" w:rsidR="00E46625" w:rsidRDefault="00E46625"/>
    <w:p w14:paraId="18752EBE" w14:textId="6849EBF1" w:rsidR="00E46625" w:rsidRDefault="00E46625"/>
    <w:p w14:paraId="13AACA09" w14:textId="2AD3AE55" w:rsidR="00E46625" w:rsidRDefault="00E46625" w:rsidP="00E46625">
      <w:r>
        <w:lastRenderedPageBreak/>
        <w:t xml:space="preserve">Sample </w:t>
      </w:r>
      <w:r>
        <w:t>3</w:t>
      </w:r>
      <w:r>
        <w:t xml:space="preserve"> R</w:t>
      </w:r>
      <w:r>
        <w:t>1</w:t>
      </w:r>
    </w:p>
    <w:p w14:paraId="68A77A6A" w14:textId="56544185" w:rsidR="00E46625" w:rsidRDefault="0007270A">
      <w:r w:rsidRPr="0007270A">
        <w:drawing>
          <wp:inline distT="0" distB="0" distL="0" distR="0" wp14:anchorId="79625D96" wp14:editId="3797B09B">
            <wp:extent cx="5722219" cy="3946358"/>
            <wp:effectExtent l="0" t="0" r="0" b="0"/>
            <wp:docPr id="3" name="Picture 2" descr="Chart, histo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5502F7B-8DE2-3F41-9802-120214FA6D9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Chart, histogram&#10;&#10;Description automatically generated">
                      <a:extLst>
                        <a:ext uri="{FF2B5EF4-FFF2-40B4-BE49-F238E27FC236}">
                          <a16:creationId xmlns:a16="http://schemas.microsoft.com/office/drawing/2014/main" id="{F5502F7B-8DE2-3F41-9802-120214FA6D9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42204" cy="3960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467EA" w14:textId="36C25B4F" w:rsidR="00E46625" w:rsidRDefault="0007270A" w:rsidP="00E46625">
      <w:r>
        <w:t>S</w:t>
      </w:r>
      <w:r w:rsidR="00E46625">
        <w:t>ample 3 R2</w:t>
      </w:r>
      <w:r w:rsidRPr="0007270A">
        <w:drawing>
          <wp:inline distT="0" distB="0" distL="0" distR="0" wp14:anchorId="37592208" wp14:editId="3E2E0F0D">
            <wp:extent cx="5792002" cy="3994484"/>
            <wp:effectExtent l="0" t="0" r="0" b="6350"/>
            <wp:docPr id="2" name="Picture 5" descr="Chart, histo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4B79407-5360-C741-B418-075DEBA6D7D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5" descr="Chart, histogram&#10;&#10;Description automatically generated">
                      <a:extLst>
                        <a:ext uri="{FF2B5EF4-FFF2-40B4-BE49-F238E27FC236}">
                          <a16:creationId xmlns:a16="http://schemas.microsoft.com/office/drawing/2014/main" id="{04B79407-5360-C741-B418-075DEBA6D7D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93071" cy="3995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8C957" w14:textId="5DFC2439" w:rsidR="00E46625" w:rsidRDefault="00E46625"/>
    <w:sectPr w:rsidR="00E46625" w:rsidSect="00B91F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srA0MzIwMjI2MzBU0lEKTi0uzszPAykwrAUAyNKaeiwAAAA="/>
  </w:docVars>
  <w:rsids>
    <w:rsidRoot w:val="00BC0CD7"/>
    <w:rsid w:val="0007270A"/>
    <w:rsid w:val="00840586"/>
    <w:rsid w:val="00B91F71"/>
    <w:rsid w:val="00BC0CD7"/>
    <w:rsid w:val="00E46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69B5A7"/>
  <w15:chartTrackingRefBased/>
  <w15:docId w15:val="{A7B9018F-E3FA-4307-9C59-31BFC1B9D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3</Words>
  <Characters>75</Characters>
  <Application>Microsoft Office Word</Application>
  <DocSecurity>0</DocSecurity>
  <Lines>1</Lines>
  <Paragraphs>1</Paragraphs>
  <ScaleCrop>false</ScaleCrop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rollin</dc:creator>
  <cp:keywords/>
  <dc:description/>
  <cp:lastModifiedBy>johan rollin</cp:lastModifiedBy>
  <cp:revision>3</cp:revision>
  <dcterms:created xsi:type="dcterms:W3CDTF">2022-09-21T10:15:00Z</dcterms:created>
  <dcterms:modified xsi:type="dcterms:W3CDTF">2022-09-21T10:19:00Z</dcterms:modified>
</cp:coreProperties>
</file>